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77777777" w:rsidR="00790308" w:rsidRPr="003D74B5" w:rsidRDefault="00790308" w:rsidP="002C3A1E">
      <w:pPr>
        <w:pStyle w:val="BodyText"/>
        <w:spacing w:before="10"/>
        <w:rPr>
          <w:rFonts w:asciiTheme="minorHAnsi" w:hAnsiTheme="minorHAnsi"/>
          <w:sz w:val="29"/>
        </w:rPr>
      </w:pP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70AC16E0"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Name of the 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Pr>
          <w:rFonts w:asciiTheme="minorHAnsi" w:hAnsiTheme="minorHAnsi"/>
          <w:b/>
          <w:bCs/>
          <w:sz w:val="32"/>
          <w:szCs w:val="32"/>
        </w:rPr>
        <w:tab/>
      </w:r>
      <w:r w:rsidR="00D04D6A">
        <w:rPr>
          <w:rFonts w:asciiTheme="minorHAnsi" w:hAnsiTheme="minorHAnsi"/>
          <w:b/>
          <w:bCs/>
          <w:sz w:val="32"/>
          <w:szCs w:val="32"/>
        </w:rPr>
        <w:t>Somisetty Poojitha</w:t>
      </w:r>
    </w:p>
    <w:p w14:paraId="6919A19C" w14:textId="77777777" w:rsidR="003D3208" w:rsidRPr="003D74B5" w:rsidRDefault="003D3208" w:rsidP="003D3208">
      <w:pPr>
        <w:ind w:left="720"/>
        <w:rPr>
          <w:rFonts w:asciiTheme="minorHAnsi" w:hAnsiTheme="minorHAnsi"/>
          <w:b/>
          <w:bCs/>
          <w:sz w:val="32"/>
          <w:szCs w:val="32"/>
        </w:rPr>
      </w:pPr>
    </w:p>
    <w:p w14:paraId="21402030" w14:textId="4D6E4672"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Registered 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r w:rsidR="003D74B5" w:rsidRPr="003D74B5">
        <w:rPr>
          <w:rFonts w:asciiTheme="minorHAnsi" w:hAnsiTheme="minorHAnsi"/>
          <w:b/>
          <w:bCs/>
          <w:sz w:val="32"/>
          <w:szCs w:val="32"/>
        </w:rPr>
        <w:tab/>
        <w:t>21761A42</w:t>
      </w:r>
      <w:r w:rsidR="00BA0003">
        <w:rPr>
          <w:rFonts w:asciiTheme="minorHAnsi" w:hAnsiTheme="minorHAnsi"/>
          <w:b/>
          <w:bCs/>
          <w:sz w:val="32"/>
          <w:szCs w:val="32"/>
        </w:rPr>
        <w:t>5</w:t>
      </w:r>
      <w:r w:rsidR="00D04D6A">
        <w:rPr>
          <w:rFonts w:asciiTheme="minorHAnsi" w:hAnsiTheme="minorHAnsi"/>
          <w:b/>
          <w:bCs/>
          <w:sz w:val="32"/>
          <w:szCs w:val="32"/>
        </w:rPr>
        <w:t>8</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r>
        <w:rPr>
          <w:rFonts w:asciiTheme="minorHAnsi" w:hAnsiTheme="minorHAnsi"/>
          <w:b/>
          <w:bCs/>
          <w:sz w:val="32"/>
          <w:szCs w:val="32"/>
        </w:rPr>
        <w:tab/>
        <w:t xml:space="preserve">  </w:t>
      </w:r>
      <w:r w:rsidR="003D74B5" w:rsidRPr="003D74B5">
        <w:rPr>
          <w:rFonts w:asciiTheme="minorHAnsi" w:hAnsiTheme="minorHAnsi"/>
          <w:b/>
          <w:bCs/>
          <w:sz w:val="32"/>
          <w:szCs w:val="32"/>
        </w:rPr>
        <w:t>:</w:t>
      </w:r>
      <w:r>
        <w:rPr>
          <w:rFonts w:asciiTheme="minorHAnsi" w:hAnsiTheme="minorHAnsi"/>
          <w:b/>
          <w:bCs/>
          <w:sz w:val="32"/>
          <w:szCs w:val="32"/>
        </w:rPr>
        <w:tab/>
        <w:t>CSE(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even" r:id="rId11"/>
          <w:footerReference w:type="default" r:id="rId12"/>
          <w:headerReference w:type="first" r:id="rId13"/>
          <w:footerReference w:type="first" r:id="rId14"/>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19" w:name="dwdmlab_2"/>
      <w:bookmarkEnd w:id="19"/>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000CBD6E" w:rsidR="002C3A1E" w:rsidRPr="009437C6" w:rsidRDefault="002C3A1E" w:rsidP="003D1858">
      <w:pPr>
        <w:pStyle w:val="BodyText"/>
        <w:tabs>
          <w:tab w:val="left" w:pos="3399"/>
        </w:tabs>
        <w:spacing w:before="122" w:line="480" w:lineRule="auto"/>
        <w:ind w:left="615" w:right="1088" w:firstLine="825"/>
        <w:jc w:val="both"/>
        <w:rPr>
          <w:rFonts w:ascii="Calibri"/>
        </w:rPr>
      </w:pPr>
      <w:r>
        <w:t xml:space="preserve">Certificate  that  this is a bonafied record of the practical work done in  _____________________________________________________________Laboratory by __________________________________ with  Regd. No. ______________________________ of __________________B.Tech Course_____________________ Semester  in ______________________________________________________Branch </w:t>
      </w:r>
      <w:r w:rsidRPr="009437C6">
        <w:t>during</w:t>
      </w:r>
      <w:r>
        <w:t xml:space="preserve"> the Academic Year</w:t>
      </w:r>
      <w:r w:rsidRPr="009437C6">
        <w:t>202</w:t>
      </w:r>
      <w:r w:rsidRPr="009437C6">
        <w:rPr>
          <w:rFonts w:ascii="Calibri"/>
        </w:rPr>
        <w:t>2-</w:t>
      </w:r>
      <w:r w:rsidRPr="009437C6">
        <w:t>23</w:t>
      </w:r>
    </w:p>
    <w:p w14:paraId="4FACC69E" w14:textId="77777777" w:rsidR="002C3A1E" w:rsidRDefault="002C3A1E" w:rsidP="002C3A1E">
      <w:pPr>
        <w:pStyle w:val="BodyText"/>
        <w:spacing w:before="3"/>
        <w:ind w:left="615"/>
        <w:rPr>
          <w:rFonts w:ascii="Calibri"/>
        </w:rPr>
      </w:pPr>
      <w:r>
        <w:t>No.of Experiments held:</w:t>
      </w:r>
      <w:r>
        <w:rPr>
          <w:rFonts w:ascii="Calibri"/>
          <w:u w:val="single"/>
        </w:rPr>
        <w:t>________</w:t>
      </w:r>
    </w:p>
    <w:p w14:paraId="324C85B9" w14:textId="77777777" w:rsidR="002C3A1E" w:rsidRDefault="002C3A1E" w:rsidP="002C3A1E">
      <w:pPr>
        <w:pStyle w:val="BodyText"/>
        <w:spacing w:before="9"/>
        <w:rPr>
          <w:rFonts w:ascii="Calibri"/>
          <w:sz w:val="39"/>
        </w:rPr>
      </w:pPr>
    </w:p>
    <w:p w14:paraId="3CB2DA61" w14:textId="5E089CF1" w:rsidR="002C3A1E" w:rsidRDefault="002C3A1E" w:rsidP="002C3A1E">
      <w:pPr>
        <w:pStyle w:val="BodyText"/>
        <w:tabs>
          <w:tab w:val="left" w:pos="4500"/>
        </w:tabs>
        <w:ind w:left="615"/>
        <w:rPr>
          <w:rFonts w:ascii="Calibri"/>
        </w:rPr>
      </w:pPr>
      <w:r>
        <w:t>No.of Experiments Done</w:t>
      </w:r>
      <w:r>
        <w:rPr>
          <w:rFonts w:ascii="Calibri"/>
        </w:rPr>
        <w:t>: ________</w:t>
      </w:r>
    </w:p>
    <w:p w14:paraId="3470A2B7" w14:textId="77777777" w:rsidR="002C3A1E" w:rsidRDefault="002C3A1E" w:rsidP="002C3A1E">
      <w:pPr>
        <w:pStyle w:val="BodyText"/>
        <w:rPr>
          <w:rFonts w:ascii="Calibri"/>
          <w:sz w:val="20"/>
        </w:rPr>
      </w:pPr>
    </w:p>
    <w:p w14:paraId="601F1A66" w14:textId="6260521D" w:rsidR="002C3A1E" w:rsidRDefault="002C3A1E" w:rsidP="002C3A1E">
      <w:pPr>
        <w:pStyle w:val="BodyText"/>
        <w:tabs>
          <w:tab w:val="left" w:pos="2289"/>
          <w:tab w:val="left" w:pos="6728"/>
        </w:tabs>
        <w:spacing w:before="294"/>
        <w:ind w:left="1824"/>
      </w:pPr>
      <w:r>
        <w:rPr>
          <w:noProof/>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stretch>
                      <a:fillRect/>
                    </a:stretch>
                  </pic:blipFill>
                  <pic:spPr>
                    <a:xfrm>
                      <a:off x="0" y="0"/>
                      <a:ext cx="384047" cy="112776"/>
                    </a:xfrm>
                    <a:prstGeom prst="rect">
                      <a:avLst/>
                    </a:prstGeom>
                  </pic:spPr>
                </pic:pic>
              </a:graphicData>
            </a:graphic>
          </wp:anchor>
        </w:drawing>
      </w:r>
      <w:r>
        <w:rPr>
          <w:noProof/>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Pr>
          <w:rFonts w:ascii="Calibri"/>
          <w:position w:val="2"/>
          <w:u w:val="thick"/>
        </w:rPr>
        <w:tab/>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7"/>
          <w:headerReference w:type="default" r:id="rId18"/>
          <w:footerReference w:type="even" r:id="rId19"/>
          <w:footerReference w:type="default" r:id="rId20"/>
          <w:headerReference w:type="first" r:id="rId21"/>
          <w:footerReference w:type="first" r:id="rId22"/>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64C81163" w14:textId="7B50C888" w:rsidR="00A760B3" w:rsidRDefault="00A760B3">
      <w:pPr>
        <w:rPr>
          <w:rFonts w:ascii="Times New Roman" w:eastAsia="Times New Roman" w:hAnsi="Times New Roman" w:cs="Times New Roman"/>
          <w:b/>
          <w:bCs/>
          <w:sz w:val="28"/>
        </w:rPr>
      </w:pPr>
    </w:p>
    <w:p w14:paraId="39DD569E" w14:textId="77777777" w:rsidR="00EF2FCA" w:rsidRDefault="00EF2FCA" w:rsidP="00EF2FCA">
      <w:pPr>
        <w:spacing w:line="240" w:lineRule="auto"/>
        <w:rPr>
          <w:rFonts w:ascii="Times New Roman" w:eastAsia="Times New Roman" w:hAnsi="Times New Roman" w:cs="Times New Roman"/>
          <w:b/>
          <w:bCs/>
          <w:sz w:val="28"/>
        </w:rPr>
      </w:pPr>
    </w:p>
    <w:p w14:paraId="3566A225" w14:textId="77777777" w:rsidR="008751D1" w:rsidRDefault="008751D1" w:rsidP="00EF2FCA">
      <w:pPr>
        <w:spacing w:line="240" w:lineRule="auto"/>
        <w:rPr>
          <w:rFonts w:ascii="Times New Roman" w:eastAsia="Times New Roman" w:hAnsi="Times New Roman" w:cs="Times New Roman"/>
          <w:b/>
          <w:bCs/>
          <w:sz w:val="28"/>
        </w:rPr>
      </w:pPr>
    </w:p>
    <w:p w14:paraId="3E357058" w14:textId="77777777" w:rsidR="008751D1" w:rsidRDefault="008751D1" w:rsidP="00EF2FCA">
      <w:pPr>
        <w:spacing w:line="240" w:lineRule="auto"/>
        <w:rPr>
          <w:rFonts w:ascii="Times New Roman" w:eastAsia="Times New Roman" w:hAnsi="Times New Roman" w:cs="Times New Roman"/>
          <w:b/>
          <w:bCs/>
          <w:sz w:val="28"/>
        </w:rPr>
      </w:pPr>
    </w:p>
    <w:p w14:paraId="2C5CCEB8" w14:textId="77777777" w:rsidR="008751D1" w:rsidRDefault="008751D1" w:rsidP="00EF2FCA">
      <w:pPr>
        <w:spacing w:line="240" w:lineRule="auto"/>
        <w:rPr>
          <w:rFonts w:ascii="Times New Roman" w:eastAsia="Times New Roman" w:hAnsi="Times New Roman" w:cs="Times New Roman"/>
          <w:b/>
          <w:bCs/>
          <w:sz w:val="28"/>
        </w:rPr>
      </w:pPr>
    </w:p>
    <w:p w14:paraId="0017B030" w14:textId="77777777" w:rsidR="008751D1" w:rsidRDefault="008751D1" w:rsidP="00EF2FCA">
      <w:pPr>
        <w:spacing w:line="240" w:lineRule="auto"/>
        <w:rPr>
          <w:rFonts w:ascii="Times New Roman" w:eastAsia="Times New Roman" w:hAnsi="Times New Roman" w:cs="Times New Roman"/>
          <w:b/>
          <w:bCs/>
          <w:sz w:val="28"/>
        </w:rPr>
      </w:pPr>
    </w:p>
    <w:p w14:paraId="42D0FD71" w14:textId="77777777" w:rsidR="008751D1" w:rsidRDefault="008751D1" w:rsidP="00EF2FCA">
      <w:pPr>
        <w:spacing w:line="240" w:lineRule="auto"/>
        <w:rPr>
          <w:rFonts w:ascii="Times New Roman" w:eastAsia="Times New Roman" w:hAnsi="Times New Roman" w:cs="Times New Roman"/>
          <w:b/>
          <w:bCs/>
          <w:sz w:val="28"/>
        </w:rPr>
      </w:pPr>
    </w:p>
    <w:p w14:paraId="660038F2" w14:textId="77777777" w:rsidR="008751D1" w:rsidRDefault="008751D1" w:rsidP="00EF2FCA">
      <w:pPr>
        <w:spacing w:line="240" w:lineRule="auto"/>
        <w:rPr>
          <w:rFonts w:ascii="Times New Roman" w:eastAsia="Times New Roman" w:hAnsi="Times New Roman" w:cs="Times New Roman"/>
          <w:b/>
          <w:bCs/>
          <w:sz w:val="28"/>
        </w:rPr>
      </w:pPr>
    </w:p>
    <w:p w14:paraId="3E88891C" w14:textId="77777777" w:rsidR="008751D1" w:rsidRPr="00EF2FCA" w:rsidRDefault="008751D1" w:rsidP="00EF2FCA">
      <w:pPr>
        <w:spacing w:line="240" w:lineRule="auto"/>
        <w:rPr>
          <w:rFonts w:ascii="Times New Roman" w:eastAsia="Times New Roman" w:hAnsi="Times New Roman" w:cs="Times New Roman"/>
          <w:b/>
          <w:bCs/>
          <w:sz w:val="28"/>
        </w:rPr>
      </w:pPr>
    </w:p>
    <w:p w14:paraId="6A4FEF02" w14:textId="77777777" w:rsidR="00EF2FCA" w:rsidRPr="00EF2FCA" w:rsidRDefault="00EF2FCA" w:rsidP="00EF2FCA">
      <w:pPr>
        <w:spacing w:line="240" w:lineRule="auto"/>
        <w:rPr>
          <w:rFonts w:ascii="Times New Roman" w:eastAsia="Times New Roman" w:hAnsi="Times New Roman" w:cs="Times New Roman"/>
          <w:b/>
          <w:bCs/>
          <w:sz w:val="28"/>
        </w:rPr>
      </w:pPr>
    </w:p>
    <w:p w14:paraId="17911D16" w14:textId="77777777" w:rsidR="00EF2FCA" w:rsidRPr="00EF2FCA" w:rsidRDefault="00EF2FCA" w:rsidP="00C73E29">
      <w:pPr>
        <w:spacing w:line="240" w:lineRule="auto"/>
        <w:jc w:val="center"/>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ARTIFICIAL INTELLIGENCE</w:t>
      </w:r>
    </w:p>
    <w:p w14:paraId="3515840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24BF5DE6" w14:textId="09B18838"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lastRenderedPageBreak/>
        <w:t>1.WATER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Water Jug Problem, also known as the Die Hard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r>
      <w:r w:rsidRPr="00EF2FCA">
        <w:rPr>
          <w:rFonts w:ascii="Times New Roman" w:eastAsia="Times New Roman" w:hAnsi="Times New Roman" w:cs="Times New Roman"/>
          <w:b/>
          <w:bCs/>
          <w:sz w:val="28"/>
        </w:rPr>
        <w:lastRenderedPageBreak/>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 in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in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Current state is: (%d,%d)"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e goal state:2</w:t>
      </w:r>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mport java.util.*;</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main(String[] args)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Scanner(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read.nextIn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read.nextIn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read.nextIn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read.nextIn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2.TIC-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 to implementing Tic Tac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3">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Tic Tac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i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i)</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insertAt(place, i):</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len(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k in range(len(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i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verify(i):</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tic[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print(f"Hurrah! player {p[i]}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i]}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disp():</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i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i)</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itr in range(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int(input(f"{p[i]},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i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sertAt(place, i)</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isp()</w:t>
      </w:r>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i)</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sertAt(place, i)</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isp()</w:t>
      </w:r>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i)</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1 name = chanti</w:t>
      </w:r>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bunty,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Hurrah! player chanti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3.MONKEY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4">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middle,onbox,middle,hasno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grasp,</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middle,onbox,middle,has)).</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onfloor,P,H),</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onbox,P,H)).</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1,onfloor,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1,P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2,onfloor,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1,onfloor,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1,P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2,onfloor,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anget(state(_,_,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anget(State1) :-</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State1,_,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ange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monkey_banana].</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TP Prolog/Sample_Codes/monkey_banana.pl compiled, 17 lines read - 2167 bytes written, 19 ms</w:t>
      </w:r>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1 ms)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canget(state(atdoor, onfloor, atwindow, hasno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trace}</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canget(state(atdoor, onfloor, atwindow, hasno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canget(state(atdoor,onfloor,atwindow,hasno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atdoor,onfloor,atwindow,hasno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Exit:move(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canget(state(_80,onfloor,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80,onfloor,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canget(state(atwindow,onbox,atwindow,hasno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atwindow,onbox,atwindow,hasno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atwindow,onbox,atwindow,hasno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canget(state(atwindow,onbox,atwindow,hasno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atwindow,onfloor,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canget(state(_138,onfloor,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138,onfloor,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138,onfloor,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canget(state(_138,onbox,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138,onbox,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middle,onbox,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canget(state(middle,onbox,middle,has))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canget(state(middle,onbox,middle,has))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canget(state(middle,onbox,middle,hasno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canget(state(middle,onfloor,middle,hasno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canget(state(atwindow,onfloor,atwindow,hasno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canget(state(atdoor,onfloor,atwindow,hasnot))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4.TOWERS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t>Pseudocod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unction TowersOfHanoi(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mo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sOfHanoi(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sOfHanoi(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5">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tower_of_hanoi(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Move disk 1 from rod {} to rod {}.'.format(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_of_hanoi(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Move disk {} from rod {} to rod {}.'.format(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_of_hanoi(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int(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tower_of_hanoi(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FindS :</w:t>
      </w:r>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is a machine learning algorithm used for supervised learning of classification tasks. It is a concept learning algorithm that learns a hypothesis that can be used to classify new examples based on their features.Th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Set :</w:t>
      </w:r>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Pythoncode:</w:t>
      </w:r>
    </w:p>
    <w:p w14:paraId="55C3759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14:paraId="46843EB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_attributes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open('finds.csv', 'r') as csvfile:</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csv.reader(csvfile)</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append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14:paraId="217F7A1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ypothesis = ['0'] * num_attributes</w:t>
      </w:r>
    </w:p>
    <w:p w14:paraId="632D647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0,num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14:paraId="5F590D9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i in range(0,len(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i][num_attributes]=='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0,num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i][j]!=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lse :</w:t>
      </w:r>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i][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 For Training instance No:{0} the hypothesis is".format(i),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Maximally Specific Hypothesis for a given TrainingExamples :\n")</w:t>
      </w:r>
    </w:p>
    <w:p w14:paraId="45575C24"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TrainingExamples :</w:t>
      </w:r>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csv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andidate-Elimination Algorithm (CEA) is a machine learning algorithm used for concept learning in supervised learning tasks. The algorithm is used to find the most specific hypothesis based on a given set of training data samples.The algorithm starts by initializing the most specific hypothesis S0, which is the set of all possible hypotheses in the hypothesis space. It then initializes the most general hypothesis G0, which is the set of all possible hypotheses in the hypothesis space.Th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dty</w:t>
                  </w:r>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as np import pandasaspd</w:t>
      </w:r>
    </w:p>
    <w:p w14:paraId="2642F1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pd.read_csv(path+'/enjoysport.csv') concepts=np.array(data.iloc[:,0:-1]) print("\nInstancesare:\n",concepts)</w:t>
      </w:r>
    </w:p>
    <w:p w14:paraId="712A7E7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np.array(data.iloc[:,-1]) print("\nTarget Valuesare: ",target)</w:t>
      </w:r>
    </w:p>
    <w:p w14:paraId="0642B3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flearn(concepts, target): specific_h=concepts[0].copy()</w:t>
      </w:r>
    </w:p>
    <w:p w14:paraId="47FAD8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Initializationof specific_hand genearal_h") print("\nSpecific Boundary:", specific_h)</w:t>
      </w:r>
    </w:p>
    <w:p w14:paraId="7D6042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 for i in range(len(specific_h))] for i in range(len(specific_h))] print("\nGeneric Boundary: ",general_h)</w:t>
      </w:r>
    </w:p>
    <w:p w14:paraId="70DA8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i, hinenumerate(concepts): print("\nInstance", i+1 , "is", h) if target[i] =="yes":</w:t>
      </w:r>
    </w:p>
    <w:p w14:paraId="0ABD6F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Instance is Positive") forx in range(len(specific_h)):</w:t>
      </w:r>
    </w:p>
    <w:p w14:paraId="207A49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h[x]!=specific_h[x]: specific_h[x] ='?' general_h[x][x] ='?'</w:t>
      </w:r>
    </w:p>
    <w:p w14:paraId="0E6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i] =="no":</w:t>
      </w:r>
    </w:p>
    <w:p w14:paraId="6C7BDD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Instance is Negative ") forx in range(len(specific_h)):</w:t>
      </w:r>
    </w:p>
    <w:p w14:paraId="66F4A3D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h[x]!=specific_h[x]:</w:t>
      </w:r>
    </w:p>
    <w:p w14:paraId="523D84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x][x] =specific_h[x] else:</w:t>
      </w:r>
    </w:p>
    <w:p w14:paraId="1D218F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x][x] = '?'</w:t>
      </w:r>
    </w:p>
    <w:p w14:paraId="2B9A6AE9"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pecific Bundaryafter", i+1,"Instanceis", specific_h) print("Generic Boundaryafter", i+1,"Instance is", general_h) print("\n")</w:t>
      </w:r>
    </w:p>
    <w:p w14:paraId="5E0425E3"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i for i, val inenumerate(general_h) ifval ==['?','?','?', '?', '?', '?']] fori inindices:</w:t>
      </w:r>
    </w:p>
    <w:p w14:paraId="602E6C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remove(['?', '?', '?', '?', '?', '?']) returnspecific_h, general_h</w:t>
      </w:r>
    </w:p>
    <w:p w14:paraId="701781C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_final, g_final =learn(concepts, target)</w:t>
      </w:r>
    </w:p>
    <w:p w14:paraId="045FC87F" w14:textId="2E93FABF"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inal Specific_h:", s_final, sep="\n") print("Final General_h:", g_final, sep="\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ation of specific_h and general_h:</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Specific_h: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General_h: [['sunny', '?', '?', '?', '?', '?'], ['?', 'warm', '?', '?', '?', '?']]</w:t>
      </w:r>
    </w:p>
    <w:p w14:paraId="36A94086" w14:textId="77777777"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lastRenderedPageBreak/>
        <w:t>3.AIM:</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r w:rsidRPr="004D0638">
        <w:rPr>
          <w:rFonts w:ascii="Times New Roman" w:eastAsia="Times New Roman" w:hAnsi="Times New Roman" w:cs="Times New Roman"/>
          <w:b/>
          <w:sz w:val="28"/>
          <w:szCs w:val="24"/>
        </w:rPr>
        <w:t>Desccription:Model/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y is the dependent variable, x is the independent variable, β0 is the intercept term, β1 is the slope coefficient, and ε is the error term.Th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pxp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 y is the dependent variable, x1, x2, ..., xp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SS_res / SS_to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SS_res is the sum of squared residuals (the difference between the predicted values and the actual values of y) and SS_tot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MAE = (1/n) * Σ|yi - ŷi|</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n is the number of observations, yi is the actual value of y, and ŷi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Attendance No of certificattions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earRegression:-</w:t>
      </w:r>
    </w:p>
    <w:p w14:paraId="048ED0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5ED54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 from sklearn.metrics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d.read_csv("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DataFrame(a) print(df) x=df[['attendence']] y=df[["marks"]]</w:t>
      </w:r>
    </w:p>
    <w:p w14:paraId="1D788FD4"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y.head())</w:t>
      </w:r>
    </w:p>
    <w:p w14:paraId="353288D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x.head())</w:t>
      </w:r>
    </w:p>
    <w:p w14:paraId="6EB95FB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 x_train,x_test,y_train,y_test=train_test_split(x,y,test_size=0.3) model=LinearRegression()</w:t>
      </w:r>
    </w:p>
    <w:p w14:paraId="589B1DF1"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y_train) y_predict=model.predict(x_test) print(y_predict) r2=r2_score(y_test,y_predict) print(r2) print(model.predic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ence</w:t>
      </w:r>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Multi LinearRegression:-</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5A5464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2B30C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59F985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read_csv(r"/content/Multi.csv")</w:t>
      </w:r>
    </w:p>
    <w:p w14:paraId="5485BAF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DataFrame(df)</w:t>
      </w:r>
    </w:p>
    <w:p w14:paraId="2962141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df.iloc[:,:-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df.iloc[:,-1]</w:t>
      </w:r>
    </w:p>
    <w:p w14:paraId="1E9EF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x: {x.shape} and y: {y.shape}')</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x_test: {x_test.shape} and x_train: {x_train.shape}')</w:t>
      </w:r>
    </w:p>
    <w:p w14:paraId="75F810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y_test: {y_test.shape} and y_train: {y_train.shape}')</w:t>
      </w:r>
    </w:p>
    <w:p w14:paraId="48AD9F4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w:t>
      </w:r>
    </w:p>
    <w:p w14:paraId="47C4182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LinearRegression()</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model.fit(x_train,y_train)</w:t>
      </w:r>
    </w:p>
    <w:p w14:paraId="58F989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ict=a.predict(x_test)</w:t>
      </w:r>
    </w:p>
    <w:p w14:paraId="780DE1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y_test,y_predict)}')</w:t>
      </w:r>
    </w:p>
    <w:p w14:paraId="45E9A19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score error {mean_squared_error (y_test,y_predic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d.DataFrame({'Actual':y_tes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y_predict})</w:t>
      </w:r>
    </w:p>
    <w:p w14:paraId="5CA9AF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zeof x:(20,3)andy:(20,)</w:t>
      </w:r>
    </w:p>
    <w:p w14:paraId="4281FC4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zeof x_test:(4,3)andx_train:(16,3)</w:t>
      </w:r>
    </w:p>
    <w:p w14:paraId="0FB89D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izeof y_test:(4,)andy_train:(16,)</w:t>
      </w:r>
    </w:p>
    <w:p w14:paraId="38837E1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lastRenderedPageBreak/>
        <w:t>4.Aim:Polynomial Regrssion</w:t>
      </w:r>
    </w:p>
    <w:p w14:paraId="7ADFB7B6"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relationship.In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2892FBB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CF297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B779F5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w:t>
      </w:r>
    </w:p>
    <w:p w14:paraId="07289AE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squared_error,accuracy_score</w:t>
      </w:r>
    </w:p>
    <w:p w14:paraId="3BCB890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preprocessing import PolynomialFeatures</w:t>
      </w:r>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14:paraId="1BF8492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X_train, X_test, y_train, y_test = train_test_split(X, y, test_size=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oly = PolynomialFeatures(degree=2, include_bias=False)</w:t>
      </w:r>
    </w:p>
    <w:p w14:paraId="1FEC17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_train_poly = poly.fit_transform(X_train)</w:t>
      </w:r>
    </w:p>
    <w:p w14:paraId="3F55B3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_test_poly = poly.transform(X_tes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14:paraId="09EF1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l = LinearRegression()</w:t>
      </w:r>
    </w:p>
    <w:p w14:paraId="3536FF3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_poly, y_train)</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_poly)</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 accuracy_score(y_test,y_pred))</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lastRenderedPageBreak/>
        <w:t>5.Logistic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3571EF8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6EFE8E6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36AA75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45E95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ogisticRegression</w:t>
      </w:r>
    </w:p>
    <w:p w14:paraId="7BA840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recall_score,</w:t>
      </w:r>
    </w:p>
    <w:p w14:paraId="00CF0DA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D72F7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nt("Accuracy:", accuracy)</w:t>
      </w:r>
    </w:p>
    <w:p w14:paraId="690C67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14:paraId="1BFD4B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14:paraId="414E84B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14:paraId="7C457F5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14:paraId="113450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6.Decison Tree-Regressor</w:t>
      </w:r>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521136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14:paraId="797671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FE593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14:paraId="3389A98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F8CA92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14:paraId="44E531C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fit(X_train, y_train)</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0C8916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14:paraId="023A1A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14:paraId="0A1BDD9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14:paraId="6A10BA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Method:Parameters-</w:t>
      </w:r>
    </w:p>
    <w:p w14:paraId="6533FD45" w14:textId="77777777"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6">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44223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14:paraId="486382E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2CA1C1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14:paraId="547D568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4A83CE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52EA29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14:paraId="771DB9D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14:paraId="626B3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_pred = model.predict(X_test)</w:t>
      </w:r>
    </w:p>
    <w:p w14:paraId="46C4B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490EF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0766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3A8319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527C29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004E5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0D35F88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8.RandomFores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125CD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14:paraId="724CBA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4AAE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14:paraId="2B7AC4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14:paraId="46362F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1B99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 = RandomForestRegressor(n_estimators=100, random_state=42)</w:t>
      </w:r>
    </w:p>
    <w:p w14:paraId="40F0F5C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52E0263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14:paraId="7C26E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9.Random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2D5F9C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7FA6FF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14:paraId="6DA5FD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727145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1F7FA8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14:paraId="39A4F4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9FCFA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924C7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14:paraId="7653B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14:paraId="043EB2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459C71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33372C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4108B0FD" w14:textId="057A9F86"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lastRenderedPageBreak/>
        <w:t>outpu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37F638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14:paraId="57326B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445FC8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A3A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14:paraId="06E545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14:paraId="473ABC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14:paraId="533E7F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14:paraId="1FA8A67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14:paraId="240800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14:paraId="62154C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14:paraId="6ED593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outpu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0AAE6008" w14:textId="77777777" w:rsidR="00671329" w:rsidRDefault="00671329" w:rsidP="00A840A4">
      <w:pP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GITHUB ID:</w:t>
      </w:r>
    </w:p>
    <w:p w14:paraId="1AAB11D0" w14:textId="74FC35F1" w:rsidR="00671329" w:rsidRDefault="00671329" w:rsidP="00A840A4">
      <w:pPr>
        <w:rPr>
          <w:rFonts w:ascii="Times New Roman" w:eastAsia="Times New Roman" w:hAnsi="Times New Roman" w:cs="Times New Roman"/>
          <w:b/>
          <w:bCs/>
          <w:sz w:val="36"/>
          <w:szCs w:val="36"/>
        </w:rPr>
      </w:pPr>
      <w:r w:rsidRPr="00671329">
        <w:rPr>
          <w:rFonts w:ascii="Times New Roman" w:eastAsia="Times New Roman" w:hAnsi="Times New Roman" w:cs="Times New Roman"/>
          <w:b/>
          <w:bCs/>
          <w:sz w:val="36"/>
          <w:szCs w:val="36"/>
        </w:rPr>
        <w:t>github.com/Pooji4/Csm</w:t>
      </w:r>
    </w:p>
    <w:sectPr w:rsidR="00671329" w:rsidSect="00F742CF">
      <w:headerReference w:type="even" r:id="rId27"/>
      <w:headerReference w:type="default" r:id="rId28"/>
      <w:footerReference w:type="default" r:id="rId29"/>
      <w:headerReference w:type="first" r:id="rId3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9D5EA" w14:textId="77777777" w:rsidR="001D7DD5" w:rsidRDefault="001D7DD5">
      <w:pPr>
        <w:spacing w:after="0" w:line="240" w:lineRule="auto"/>
      </w:pPr>
      <w:r>
        <w:separator/>
      </w:r>
    </w:p>
  </w:endnote>
  <w:endnote w:type="continuationSeparator" w:id="0">
    <w:p w14:paraId="3BD364F4" w14:textId="77777777" w:rsidR="001D7DD5" w:rsidRDefault="001D7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53BF4" w14:textId="77777777" w:rsidR="00BA0003" w:rsidRDefault="00BA0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AF775" w14:textId="77777777" w:rsidR="002C3A1E" w:rsidRDefault="002C3A1E">
    <w:pPr>
      <w:pStyle w:val="BodyText"/>
      <w:spacing w:line="14" w:lineRule="auto"/>
      <w:rPr>
        <w:b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B78DA" w14:textId="77777777" w:rsidR="00BA0003" w:rsidRDefault="00BA00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430841"/>
      <w:docPartObj>
        <w:docPartGallery w:val="Page Numbers (Bottom of Page)"/>
        <w:docPartUnique/>
      </w:docPartObj>
    </w:sdtPr>
    <w:sdtEndPr>
      <w:rPr>
        <w:noProof/>
        <w:sz w:val="24"/>
        <w:szCs w:val="24"/>
      </w:rPr>
    </w:sdtEndPr>
    <w:sdtContent>
      <w:p w14:paraId="2C191F4F" w14:textId="77777777" w:rsidR="00F742CF" w:rsidRDefault="00F742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86AFE" w14:textId="77777777" w:rsidR="001D7DD5" w:rsidRDefault="001D7DD5">
      <w:pPr>
        <w:spacing w:after="0" w:line="240" w:lineRule="auto"/>
      </w:pPr>
      <w:r>
        <w:separator/>
      </w:r>
    </w:p>
  </w:footnote>
  <w:footnote w:type="continuationSeparator" w:id="0">
    <w:p w14:paraId="035729FA" w14:textId="77777777" w:rsidR="001D7DD5" w:rsidRDefault="001D7D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A63FE" w14:textId="5FC4B496" w:rsidR="004605EC" w:rsidRDefault="00000000">
    <w:pPr>
      <w:pStyle w:val="Header"/>
    </w:pPr>
    <w:r>
      <w:rPr>
        <w:noProof/>
      </w:rPr>
      <w:pict w14:anchorId="129E58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2844" o:spid="_x0000_s1040"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bri&quot;;font-size:1pt" string="21761A4258"/>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55E1" w14:textId="6E076978" w:rsidR="002C3A1E" w:rsidRDefault="00000000">
    <w:pPr>
      <w:pStyle w:val="BodyText"/>
      <w:spacing w:line="14" w:lineRule="auto"/>
      <w:rPr>
        <w:b w:val="0"/>
        <w:sz w:val="20"/>
      </w:rPr>
    </w:pPr>
    <w:r>
      <w:rPr>
        <w:noProof/>
      </w:rPr>
      <w:pict w14:anchorId="1B88E6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2845" o:spid="_x0000_s1041"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bri&quot;;font-size:1pt" string="21761A4258"/>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E9806" w14:textId="1FDDA123" w:rsidR="004605EC" w:rsidRDefault="00000000">
    <w:pPr>
      <w:pStyle w:val="Header"/>
    </w:pPr>
    <w:r>
      <w:rPr>
        <w:noProof/>
      </w:rPr>
      <w:pict w14:anchorId="3B2BF18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2843" o:spid="_x0000_s1039"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bri&quot;;font-size:1pt" string="21761A4258"/>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29AA" w14:textId="4AC68B61"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7FBE83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2847" o:spid="_x0000_s1043"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bri&quot;;font-size:1pt" string="21761A4258"/>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CEFD4" w14:textId="464F66DB"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0CE849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2848" o:spid="_x0000_s1044"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bri&quot;;font-size:1pt" string="21761A4258"/>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D0D0E" w14:textId="4526704A"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78C8A9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2846" o:spid="_x0000_s1042"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bri&quot;;font-size:1pt" string="21761A4258"/>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F116" w14:textId="5F31604C" w:rsidR="00BA0003" w:rsidRDefault="00000000">
    <w:pPr>
      <w:pStyle w:val="Header"/>
    </w:pPr>
    <w:r>
      <w:rPr>
        <w:noProof/>
      </w:rPr>
      <w:pict w14:anchorId="0E90AC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2850" o:spid="_x0000_s1046" type="#_x0000_t136" style="position:absolute;margin-left:0;margin-top:0;width:547.85pt;height:164.35pt;rotation:315;z-index:-251642880;mso-position-horizontal:center;mso-position-horizontal-relative:margin;mso-position-vertical:center;mso-position-vertical-relative:margin" o:allowincell="f" fillcolor="silver" stroked="f">
          <v:fill opacity=".5"/>
          <v:textpath style="font-family:&quot;Calibri&quot;;font-size:1pt" string="21761A4258"/>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3163E" w14:textId="76B36526" w:rsidR="00BA0003" w:rsidRDefault="00000000">
    <w:pPr>
      <w:pStyle w:val="Header"/>
    </w:pPr>
    <w:r>
      <w:rPr>
        <w:noProof/>
      </w:rPr>
      <w:pict w14:anchorId="1E0CAD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2851" o:spid="_x0000_s1047" type="#_x0000_t136" style="position:absolute;margin-left:0;margin-top:0;width:547.85pt;height:164.35pt;rotation:315;z-index:-251640832;mso-position-horizontal:center;mso-position-horizontal-relative:margin;mso-position-vertical:center;mso-position-vertical-relative:margin" o:allowincell="f" fillcolor="silver" stroked="f">
          <v:fill opacity=".5"/>
          <v:textpath style="font-family:&quot;Calibri&quot;;font-size:1pt" string="21761A4258"/>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8A228" w14:textId="67456C82" w:rsidR="00BA0003" w:rsidRDefault="00000000">
    <w:pPr>
      <w:pStyle w:val="Header"/>
    </w:pPr>
    <w:r>
      <w:rPr>
        <w:noProof/>
      </w:rPr>
      <w:pict w14:anchorId="0B44BE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28592849" o:spid="_x0000_s1045" type="#_x0000_t136" style="position:absolute;margin-left:0;margin-top:0;width:547.85pt;height:164.35pt;rotation:315;z-index:-251644928;mso-position-horizontal:center;mso-position-horizontal-relative:margin;mso-position-vertical:center;mso-position-vertical-relative:margin" o:allowincell="f" fillcolor="silver" stroked="f">
          <v:fill opacity=".5"/>
          <v:textpath style="font-family:&quot;Calibri&quot;;font-size:1pt" string="21761A4258"/>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15:restartNumberingAfterBreak="0">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15:restartNumberingAfterBreak="0">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586648699">
    <w:abstractNumId w:val="4"/>
  </w:num>
  <w:num w:numId="2" w16cid:durableId="1306424794">
    <w:abstractNumId w:val="7"/>
  </w:num>
  <w:num w:numId="3" w16cid:durableId="37441740">
    <w:abstractNumId w:val="15"/>
  </w:num>
  <w:num w:numId="4" w16cid:durableId="1879589872">
    <w:abstractNumId w:val="13"/>
  </w:num>
  <w:num w:numId="5" w16cid:durableId="1884832355">
    <w:abstractNumId w:val="3"/>
  </w:num>
  <w:num w:numId="6" w16cid:durableId="2054845426">
    <w:abstractNumId w:val="10"/>
  </w:num>
  <w:num w:numId="7" w16cid:durableId="1902790906">
    <w:abstractNumId w:val="16"/>
  </w:num>
  <w:num w:numId="8" w16cid:durableId="895549728">
    <w:abstractNumId w:val="9"/>
  </w:num>
  <w:num w:numId="9" w16cid:durableId="903953615">
    <w:abstractNumId w:val="0"/>
  </w:num>
  <w:num w:numId="10" w16cid:durableId="1641183830">
    <w:abstractNumId w:val="17"/>
  </w:num>
  <w:num w:numId="11" w16cid:durableId="1558931716">
    <w:abstractNumId w:val="5"/>
  </w:num>
  <w:num w:numId="12" w16cid:durableId="701325827">
    <w:abstractNumId w:val="8"/>
  </w:num>
  <w:num w:numId="13" w16cid:durableId="1272669928">
    <w:abstractNumId w:val="2"/>
  </w:num>
  <w:num w:numId="14" w16cid:durableId="366300784">
    <w:abstractNumId w:val="11"/>
  </w:num>
  <w:num w:numId="15" w16cid:durableId="972976766">
    <w:abstractNumId w:val="6"/>
  </w:num>
  <w:num w:numId="16" w16cid:durableId="221841067">
    <w:abstractNumId w:val="1"/>
  </w:num>
  <w:num w:numId="17" w16cid:durableId="1516765195">
    <w:abstractNumId w:val="12"/>
  </w:num>
  <w:num w:numId="18" w16cid:durableId="21274324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TYzMTUyMzMzNTRR0lEKTi0uzszPAykwqwUAXcEQSywAAAA="/>
  </w:docVars>
  <w:rsids>
    <w:rsidRoot w:val="002E4614"/>
    <w:rsid w:val="00053252"/>
    <w:rsid w:val="00060223"/>
    <w:rsid w:val="00070528"/>
    <w:rsid w:val="0007690D"/>
    <w:rsid w:val="000B2DBC"/>
    <w:rsid w:val="000F1410"/>
    <w:rsid w:val="001228ED"/>
    <w:rsid w:val="00137B57"/>
    <w:rsid w:val="00162FF4"/>
    <w:rsid w:val="00163CEC"/>
    <w:rsid w:val="001D7DD5"/>
    <w:rsid w:val="00233C91"/>
    <w:rsid w:val="00247082"/>
    <w:rsid w:val="00255B88"/>
    <w:rsid w:val="00264EA7"/>
    <w:rsid w:val="002B35B2"/>
    <w:rsid w:val="002B49D5"/>
    <w:rsid w:val="002B6723"/>
    <w:rsid w:val="002C3A1E"/>
    <w:rsid w:val="002D47C1"/>
    <w:rsid w:val="002E4614"/>
    <w:rsid w:val="002F04EC"/>
    <w:rsid w:val="002F5670"/>
    <w:rsid w:val="00323A49"/>
    <w:rsid w:val="003270CA"/>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611CFB"/>
    <w:rsid w:val="00621D01"/>
    <w:rsid w:val="00652039"/>
    <w:rsid w:val="00654E90"/>
    <w:rsid w:val="00671329"/>
    <w:rsid w:val="006863D0"/>
    <w:rsid w:val="006D212B"/>
    <w:rsid w:val="006E5EAB"/>
    <w:rsid w:val="006F6311"/>
    <w:rsid w:val="007360D6"/>
    <w:rsid w:val="0073709B"/>
    <w:rsid w:val="0076676F"/>
    <w:rsid w:val="00771B00"/>
    <w:rsid w:val="00782ED9"/>
    <w:rsid w:val="00784EC2"/>
    <w:rsid w:val="0078612A"/>
    <w:rsid w:val="00790308"/>
    <w:rsid w:val="00790F30"/>
    <w:rsid w:val="007A45FA"/>
    <w:rsid w:val="008148F0"/>
    <w:rsid w:val="00821F23"/>
    <w:rsid w:val="00833A05"/>
    <w:rsid w:val="008651ED"/>
    <w:rsid w:val="008751D1"/>
    <w:rsid w:val="008A5C68"/>
    <w:rsid w:val="008C54EC"/>
    <w:rsid w:val="008E6509"/>
    <w:rsid w:val="00924EA1"/>
    <w:rsid w:val="00972B4C"/>
    <w:rsid w:val="009B0590"/>
    <w:rsid w:val="009E06CD"/>
    <w:rsid w:val="00A015B8"/>
    <w:rsid w:val="00A12150"/>
    <w:rsid w:val="00A1649D"/>
    <w:rsid w:val="00A760B3"/>
    <w:rsid w:val="00A840A4"/>
    <w:rsid w:val="00B133B4"/>
    <w:rsid w:val="00B23EF6"/>
    <w:rsid w:val="00B26E15"/>
    <w:rsid w:val="00B641DE"/>
    <w:rsid w:val="00B75818"/>
    <w:rsid w:val="00B82E95"/>
    <w:rsid w:val="00B945F1"/>
    <w:rsid w:val="00BA0003"/>
    <w:rsid w:val="00BB3847"/>
    <w:rsid w:val="00BC29BF"/>
    <w:rsid w:val="00BD3D30"/>
    <w:rsid w:val="00C06065"/>
    <w:rsid w:val="00C60B71"/>
    <w:rsid w:val="00C67C62"/>
    <w:rsid w:val="00C73E29"/>
    <w:rsid w:val="00C81CC6"/>
    <w:rsid w:val="00C851FA"/>
    <w:rsid w:val="00CC5657"/>
    <w:rsid w:val="00D04B69"/>
    <w:rsid w:val="00D04D6A"/>
    <w:rsid w:val="00D317A0"/>
    <w:rsid w:val="00D7614D"/>
    <w:rsid w:val="00DA192B"/>
    <w:rsid w:val="00DB0BA7"/>
    <w:rsid w:val="00DB2EEF"/>
    <w:rsid w:val="00DF1540"/>
    <w:rsid w:val="00E70C2E"/>
    <w:rsid w:val="00EF2FCA"/>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DF793"/>
  <w15:docId w15:val="{A4D7343A-975D-4C63-8BB1-1BC14AAA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1DA41-1329-44AE-9E09-A0837C2AF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5</Pages>
  <Words>7603</Words>
  <Characters>43342</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 Lab</dc:creator>
  <cp:lastModifiedBy>Pandipati Mokshagna</cp:lastModifiedBy>
  <cp:revision>7</cp:revision>
  <dcterms:created xsi:type="dcterms:W3CDTF">2023-05-25T10:28:00Z</dcterms:created>
  <dcterms:modified xsi:type="dcterms:W3CDTF">2023-05-29T09:06:00Z</dcterms:modified>
</cp:coreProperties>
</file>